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4A32A6C3" w:rsidR="00AD7C29" w:rsidRPr="00114A72" w:rsidRDefault="00AB7A8A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6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1033DC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441FF811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713DE8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6</w:t>
      </w:r>
    </w:p>
    <w:p w14:paraId="75F5AC26" w14:textId="12148B7A" w:rsidR="0035125C" w:rsidRDefault="00AB7A8A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Creating class components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569AA565" w:rsidR="00041889" w:rsidRPr="00E55898" w:rsidRDefault="00713DE8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713DE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05C80549" wp14:editId="3349A2B4">
            <wp:extent cx="5943600" cy="28365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ECDEE" w14:textId="1352F7DB" w:rsidR="00041889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5C00A484" w14:textId="6AE28860" w:rsidR="007C49E5" w:rsidRDefault="00713DE8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  <w:r w:rsidRPr="00713DE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drawing>
          <wp:inline distT="0" distB="0" distL="0" distR="0" wp14:anchorId="0F96BB0C" wp14:editId="4B7D6D43">
            <wp:extent cx="5943600" cy="40493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633FE4E1" w14:textId="242C8BEC" w:rsidR="00F25869" w:rsidRDefault="004A24B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E029B57" w14:textId="32D399A8" w:rsidR="00D679D1" w:rsidRDefault="00F42564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F4256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ABA8025" wp14:editId="5FD2FB88">
            <wp:extent cx="1714649" cy="98306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9D609" w14:textId="77777777" w:rsidR="008C3CC9" w:rsidRPr="002B0C36" w:rsidRDefault="008C3CC9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8C3CC9" w:rsidRPr="002B0C3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7023FE" w14:textId="77777777" w:rsidR="001033DC" w:rsidRDefault="001033DC">
      <w:pPr>
        <w:spacing w:after="0" w:line="240" w:lineRule="auto"/>
      </w:pPr>
      <w:r>
        <w:separator/>
      </w:r>
    </w:p>
  </w:endnote>
  <w:endnote w:type="continuationSeparator" w:id="0">
    <w:p w14:paraId="2D12968B" w14:textId="77777777" w:rsidR="001033DC" w:rsidRDefault="00103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1033D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7254B1" w14:textId="77777777" w:rsidR="001033DC" w:rsidRDefault="001033DC">
      <w:pPr>
        <w:spacing w:after="0" w:line="240" w:lineRule="auto"/>
      </w:pPr>
      <w:r>
        <w:separator/>
      </w:r>
    </w:p>
  </w:footnote>
  <w:footnote w:type="continuationSeparator" w:id="0">
    <w:p w14:paraId="5AD87CBA" w14:textId="77777777" w:rsidR="001033DC" w:rsidRDefault="001033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59"/>
    <w:rsid w:val="000A4AD8"/>
    <w:rsid w:val="000A6B64"/>
    <w:rsid w:val="000B0BAC"/>
    <w:rsid w:val="000C36C6"/>
    <w:rsid w:val="000C5B9D"/>
    <w:rsid w:val="000D699D"/>
    <w:rsid w:val="00101282"/>
    <w:rsid w:val="00102B4B"/>
    <w:rsid w:val="001033DC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17608"/>
    <w:rsid w:val="00222DDB"/>
    <w:rsid w:val="00225217"/>
    <w:rsid w:val="00237265"/>
    <w:rsid w:val="002463DC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5125C"/>
    <w:rsid w:val="00354778"/>
    <w:rsid w:val="00356653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4087B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73C3C"/>
    <w:rsid w:val="005A5A56"/>
    <w:rsid w:val="005B2340"/>
    <w:rsid w:val="005B235C"/>
    <w:rsid w:val="005B4DC3"/>
    <w:rsid w:val="005D2468"/>
    <w:rsid w:val="005D324B"/>
    <w:rsid w:val="005D3B9C"/>
    <w:rsid w:val="005D723B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13DE8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C49E5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C3CC9"/>
    <w:rsid w:val="008D1511"/>
    <w:rsid w:val="008D401A"/>
    <w:rsid w:val="008E2B30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22204"/>
    <w:rsid w:val="00A30F2F"/>
    <w:rsid w:val="00A50C9A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B7A8A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A435B"/>
    <w:rsid w:val="00DA5756"/>
    <w:rsid w:val="00DA77F3"/>
    <w:rsid w:val="00DF1B42"/>
    <w:rsid w:val="00E00480"/>
    <w:rsid w:val="00E0570F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564"/>
    <w:rsid w:val="00F42D60"/>
    <w:rsid w:val="00F44A28"/>
    <w:rsid w:val="00F67472"/>
    <w:rsid w:val="00F71830"/>
    <w:rsid w:val="00F8376F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3</Pages>
  <Words>68</Words>
  <Characters>39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2</cp:revision>
  <dcterms:created xsi:type="dcterms:W3CDTF">2019-09-18T11:21:00Z</dcterms:created>
  <dcterms:modified xsi:type="dcterms:W3CDTF">2020-09-15T03:58:00Z</dcterms:modified>
</cp:coreProperties>
</file>